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09E0" w:rsidRDefault="00B85B50">
      <w:pPr>
        <w:pStyle w:val="Metadata"/>
      </w:pPr>
      <w:bookmarkStart w:id="0" w:name="_GoBack"/>
      <w:bookmarkEnd w:id="0"/>
      <w:r>
        <w:t>title: Comment, Assign, Tag, Edit, Delete (2.5b)</w:t>
      </w:r>
    </w:p>
    <w:p w:rsidR="00B909E0" w:rsidRDefault="00B85B50">
      <w:r>
        <w:t>The Notes feature is largely unchanged in Paratext version 9.</w:t>
      </w:r>
    </w:p>
    <w:p w:rsidR="00B909E0" w:rsidRDefault="00B85B50">
      <w:r>
        <w:t>In this video, we will see how to reply to a note, and how to edit a previously added note.</w:t>
      </w:r>
    </w:p>
    <w:p w:rsidR="00B909E0" w:rsidRDefault="00B85B50">
      <w:r>
        <w:rPr>
          <w:b/>
          <w:bCs/>
        </w:rPr>
        <w:t xml:space="preserve">Note </w:t>
      </w:r>
      <w:proofErr w:type="spellStart"/>
      <w:r>
        <w:rPr>
          <w:b/>
          <w:bCs/>
        </w:rPr>
        <w:t>colours</w:t>
      </w:r>
      <w:proofErr w:type="spellEnd"/>
    </w:p>
    <w:p w:rsidR="00B909E0" w:rsidRDefault="00B85B50">
      <w:pPr>
        <w:pStyle w:val="ListParagraph"/>
        <w:numPr>
          <w:ilvl w:val="0"/>
          <w:numId w:val="4"/>
        </w:numPr>
      </w:pPr>
      <w:r>
        <w:rPr>
          <w:noProof/>
        </w:rPr>
        <w:drawing>
          <wp:inline distT="0" distB="0" distL="0" distR="0">
            <wp:extent cx="209550" cy="209550"/>
            <wp:effectExtent l="0" t="0" r="0" b="0"/>
            <wp:docPr id="1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af2265719adde77e6c37fe29d53837a0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 note icon in </w:t>
      </w:r>
      <w:proofErr w:type="spellStart"/>
      <w:r>
        <w:t>colour</w:t>
      </w:r>
      <w:proofErr w:type="spellEnd"/>
      <w:r>
        <w:t>, it is one that</w:t>
      </w:r>
      <w:r>
        <w:t xml:space="preserve"> you might need to act on.</w:t>
      </w:r>
    </w:p>
    <w:p w:rsidR="00B909E0" w:rsidRDefault="00B85B50">
      <w:pPr>
        <w:pStyle w:val="ListParagraph"/>
        <w:numPr>
          <w:ilvl w:val="0"/>
          <w:numId w:val="4"/>
        </w:numPr>
      </w:pPr>
      <w:r>
        <w:rPr>
          <w:noProof/>
        </w:rPr>
        <w:drawing>
          <wp:inline distT="0" distB="0" distL="0" distR="0">
            <wp:extent cx="209550" cy="209550"/>
            <wp:effectExtent l="0" t="0" r="0" b="0"/>
            <wp:docPr id="2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d75a709de0625acdd2d5606b881713c7.jpe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 note with the yellow background is new since the last send/receive.</w:t>
      </w:r>
    </w:p>
    <w:p w:rsidR="00B909E0" w:rsidRDefault="00B85B50">
      <w:pPr>
        <w:pStyle w:val="ListParagraph"/>
        <w:numPr>
          <w:ilvl w:val="0"/>
          <w:numId w:val="4"/>
        </w:numPr>
      </w:pPr>
      <w:r>
        <w:rPr>
          <w:noProof/>
        </w:rPr>
        <w:drawing>
          <wp:inline distT="0" distB="0" distL="0" distR="0">
            <wp:extent cx="209550" cy="209550"/>
            <wp:effectExtent l="0" t="0" r="0" b="0"/>
            <wp:docPr id="3" name="Fig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../../media/52011900797d9603380805140bdf824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 grey note is assigned to someone else.</w:t>
      </w:r>
    </w:p>
    <w:p w:rsidR="00B909E0" w:rsidRDefault="00B85B50">
      <w:r>
        <w:rPr>
          <w:b/>
          <w:bCs/>
        </w:rPr>
        <w:t>Add a comment to a note</w:t>
      </w:r>
    </w:p>
    <w:p w:rsidR="00B909E0" w:rsidRDefault="00B85B50">
      <w:pPr>
        <w:pStyle w:val="ListParagraph"/>
        <w:numPr>
          <w:ilvl w:val="0"/>
          <w:numId w:val="5"/>
        </w:numPr>
      </w:pPr>
      <w:r>
        <w:t>Click on the note icon.</w:t>
      </w:r>
    </w:p>
    <w:p w:rsidR="00B909E0" w:rsidRDefault="00B85B50">
      <w:pPr>
        <w:pStyle w:val="ListParagraph"/>
        <w:numPr>
          <w:ilvl w:val="1"/>
          <w:numId w:val="5"/>
        </w:numPr>
      </w:pPr>
      <w:r>
        <w:rPr>
          <w:i/>
          <w:iCs/>
        </w:rPr>
        <w:t>The Note window opens</w:t>
      </w:r>
      <w:r>
        <w:t>.</w:t>
      </w:r>
    </w:p>
    <w:p w:rsidR="00B909E0" w:rsidRDefault="00B85B50">
      <w:pPr>
        <w:pStyle w:val="ListParagraph"/>
        <w:numPr>
          <w:ilvl w:val="0"/>
          <w:numId w:val="5"/>
        </w:numPr>
      </w:pPr>
      <w:r>
        <w:t>Type the comment in the empty box.</w:t>
      </w:r>
    </w:p>
    <w:p w:rsidR="00B909E0" w:rsidRDefault="00B85B50">
      <w:pPr>
        <w:pStyle w:val="ListParagraph"/>
        <w:numPr>
          <w:ilvl w:val="0"/>
          <w:numId w:val="5"/>
        </w:numPr>
      </w:pPr>
      <w:r>
        <w:t>Click OK</w:t>
      </w:r>
    </w:p>
    <w:p w:rsidR="00B909E0" w:rsidRDefault="00B85B50">
      <w:pPr>
        <w:pStyle w:val="ListParagraph"/>
        <w:numPr>
          <w:ilvl w:val="1"/>
          <w:numId w:val="5"/>
        </w:numPr>
      </w:pPr>
      <w:r>
        <w:rPr>
          <w:i/>
          <w:iCs/>
        </w:rPr>
        <w:t>The comment is saved within the same note</w:t>
      </w:r>
      <w:r>
        <w:t>,</w:t>
      </w:r>
    </w:p>
    <w:p w:rsidR="00B909E0" w:rsidRDefault="00B85B50">
      <w:pPr>
        <w:pStyle w:val="ListParagraph"/>
        <w:numPr>
          <w:ilvl w:val="0"/>
          <w:numId w:val="5"/>
        </w:numPr>
      </w:pPr>
      <w:r>
        <w:rPr>
          <w:b/>
          <w:bCs/>
        </w:rPr>
        <w:t>Send/receive</w:t>
      </w:r>
      <w:r>
        <w:t>.</w:t>
      </w:r>
    </w:p>
    <w:p w:rsidR="00B909E0" w:rsidRDefault="00B85B50">
      <w:r>
        <w:rPr>
          <w:b/>
          <w:bCs/>
        </w:rPr>
        <w:t>Assign a note</w:t>
      </w:r>
    </w:p>
    <w:p w:rsidR="00B909E0" w:rsidRDefault="00B85B50">
      <w:pPr>
        <w:pStyle w:val="ListParagraph"/>
        <w:numPr>
          <w:ilvl w:val="0"/>
          <w:numId w:val="6"/>
        </w:numPr>
      </w:pPr>
      <w:r>
        <w:t>Click Assign to</w:t>
      </w:r>
    </w:p>
    <w:p w:rsidR="00B909E0" w:rsidRDefault="00B85B50">
      <w:pPr>
        <w:pStyle w:val="ListParagraph"/>
        <w:numPr>
          <w:ilvl w:val="0"/>
          <w:numId w:val="6"/>
        </w:numPr>
      </w:pPr>
      <w:r>
        <w:t>Choose a team member</w:t>
      </w:r>
    </w:p>
    <w:p w:rsidR="00B909E0" w:rsidRDefault="00B85B50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K</w:t>
      </w:r>
    </w:p>
    <w:p w:rsidR="00B909E0" w:rsidRDefault="00B85B50">
      <w:r>
        <w:rPr>
          <w:b/>
          <w:bCs/>
        </w:rPr>
        <w:t>Change tag</w:t>
      </w:r>
    </w:p>
    <w:p w:rsidR="00B909E0" w:rsidRDefault="00B85B50">
      <w:r>
        <w:t>If other tags have been set up, you can change a tag.</w:t>
      </w:r>
    </w:p>
    <w:p w:rsidR="00B909E0" w:rsidRDefault="00B85B50">
      <w:pPr>
        <w:pStyle w:val="ListParagraph"/>
        <w:numPr>
          <w:ilvl w:val="0"/>
          <w:numId w:val="7"/>
        </w:numPr>
      </w:pPr>
      <w:r>
        <w:t>Insert or open a note</w:t>
      </w:r>
    </w:p>
    <w:p w:rsidR="00B909E0" w:rsidRDefault="00B85B50">
      <w:pPr>
        <w:pStyle w:val="ListParagraph"/>
        <w:numPr>
          <w:ilvl w:val="0"/>
          <w:numId w:val="7"/>
        </w:numPr>
      </w:pPr>
      <w:r>
        <w:lastRenderedPageBreak/>
        <w:t xml:space="preserve">Click on </w:t>
      </w:r>
      <w:r>
        <w:rPr>
          <w:b/>
          <w:bCs/>
        </w:rPr>
        <w:t>Tag</w:t>
      </w:r>
    </w:p>
    <w:p w:rsidR="00B909E0" w:rsidRDefault="00B85B50">
      <w:pPr>
        <w:pStyle w:val="ListParagraph"/>
        <w:numPr>
          <w:ilvl w:val="0"/>
          <w:numId w:val="7"/>
        </w:numPr>
      </w:pPr>
      <w:r>
        <w:t>Choose a suitable tag</w:t>
      </w:r>
    </w:p>
    <w:p w:rsidR="00B909E0" w:rsidRDefault="00B85B50">
      <w:pPr>
        <w:pStyle w:val="ListParagraph"/>
        <w:numPr>
          <w:ilvl w:val="0"/>
          <w:numId w:val="7"/>
        </w:numPr>
      </w:pPr>
      <w:r>
        <w:t xml:space="preserve">Click </w:t>
      </w:r>
      <w:r>
        <w:rPr>
          <w:b/>
          <w:bCs/>
        </w:rPr>
        <w:t>OK</w:t>
      </w:r>
    </w:p>
    <w:p w:rsidR="00B909E0" w:rsidRDefault="00B85B50">
      <w:pPr>
        <w:pStyle w:val="ListParagraph"/>
        <w:numPr>
          <w:ilvl w:val="1"/>
          <w:numId w:val="7"/>
        </w:numPr>
      </w:pPr>
      <w:r>
        <w:rPr>
          <w:i/>
          <w:iCs/>
        </w:rPr>
        <w:t>The fla</w:t>
      </w:r>
      <w:r>
        <w:rPr>
          <w:i/>
          <w:iCs/>
        </w:rPr>
        <w:t>g is now changed to the icon associated with that tag</w:t>
      </w:r>
      <w:r>
        <w:t>.</w:t>
      </w:r>
    </w:p>
    <w:p w:rsidR="00B909E0" w:rsidRDefault="00B85B50">
      <w:r>
        <w:rPr>
          <w:b/>
          <w:bCs/>
        </w:rPr>
        <w:t>Edit a note</w:t>
      </w:r>
    </w:p>
    <w:p w:rsidR="00B909E0" w:rsidRDefault="00B85B50">
      <w:r>
        <w:t>Edit your last comment</w:t>
      </w:r>
    </w:p>
    <w:p w:rsidR="00B909E0" w:rsidRDefault="00B85B50">
      <w:pPr>
        <w:pStyle w:val="ListParagraph"/>
        <w:numPr>
          <w:ilvl w:val="0"/>
          <w:numId w:val="8"/>
        </w:numPr>
      </w:pPr>
      <w:r>
        <w:t>Click on the note icon</w:t>
      </w:r>
    </w:p>
    <w:p w:rsidR="00B909E0" w:rsidRDefault="00B85B50">
      <w:pPr>
        <w:pStyle w:val="ListParagraph"/>
        <w:numPr>
          <w:ilvl w:val="1"/>
          <w:numId w:val="8"/>
        </w:numPr>
      </w:pPr>
      <w:r>
        <w:rPr>
          <w:i/>
          <w:iCs/>
        </w:rPr>
        <w:t>The Note window opens</w:t>
      </w:r>
      <w:r>
        <w:t>.</w:t>
      </w:r>
    </w:p>
    <w:p w:rsidR="00B909E0" w:rsidRDefault="00B85B50">
      <w:pPr>
        <w:pStyle w:val="ListParagraph"/>
        <w:numPr>
          <w:ilvl w:val="0"/>
          <w:numId w:val="8"/>
        </w:numPr>
      </w:pPr>
      <w:r>
        <w:t>Click on the icon with the pencil.</w:t>
      </w:r>
    </w:p>
    <w:p w:rsidR="00B909E0" w:rsidRDefault="00B85B50">
      <w:pPr>
        <w:pStyle w:val="ListParagraph"/>
        <w:numPr>
          <w:ilvl w:val="1"/>
          <w:numId w:val="8"/>
        </w:numPr>
      </w:pPr>
      <w:r>
        <w:rPr>
          <w:i/>
          <w:iCs/>
        </w:rPr>
        <w:t>Paratext puts the note in an edit box</w:t>
      </w:r>
      <w:r>
        <w:t>.</w:t>
      </w:r>
    </w:p>
    <w:p w:rsidR="00B909E0" w:rsidRDefault="00B85B50">
      <w:pPr>
        <w:pStyle w:val="ListParagraph"/>
        <w:numPr>
          <w:ilvl w:val="0"/>
          <w:numId w:val="8"/>
        </w:numPr>
      </w:pPr>
      <w:r>
        <w:t>Make the change.</w:t>
      </w:r>
    </w:p>
    <w:p w:rsidR="00B909E0" w:rsidRDefault="00B85B50">
      <w:pPr>
        <w:pStyle w:val="ListParagraph"/>
        <w:numPr>
          <w:ilvl w:val="0"/>
          <w:numId w:val="8"/>
        </w:numPr>
      </w:pPr>
      <w:r>
        <w:t>Click [</w:t>
      </w:r>
      <w:r>
        <w:rPr>
          <w:b/>
          <w:bCs/>
        </w:rPr>
        <w:t>OK</w:t>
      </w:r>
      <w:r>
        <w:t xml:space="preserve">] to save your </w:t>
      </w:r>
      <w:r>
        <w:t>changes.</w:t>
      </w:r>
    </w:p>
    <w:p w:rsidR="00B909E0" w:rsidRDefault="00B85B50">
      <w:pPr>
        <w:pStyle w:val="ListParagraph"/>
        <w:numPr>
          <w:ilvl w:val="1"/>
          <w:numId w:val="8"/>
        </w:numPr>
      </w:pPr>
      <w:r>
        <w:rPr>
          <w:i/>
          <w:iCs/>
        </w:rPr>
        <w:t>The Note window closes</w:t>
      </w:r>
      <w:r>
        <w:t>.</w:t>
      </w:r>
    </w:p>
    <w:p w:rsidR="00B909E0" w:rsidRDefault="00B85B50">
      <w:r>
        <w:rPr>
          <w:b/>
          <w:bCs/>
        </w:rPr>
        <w:t>Delete a note</w:t>
      </w:r>
    </w:p>
    <w:p w:rsidR="00B909E0" w:rsidRDefault="00B85B50">
      <w:r>
        <w:t>Only delete notes which were made by mistake.</w:t>
      </w:r>
    </w:p>
    <w:p w:rsidR="00B909E0" w:rsidRDefault="00B85B50">
      <w:pPr>
        <w:pStyle w:val="ListParagraph"/>
        <w:numPr>
          <w:ilvl w:val="0"/>
          <w:numId w:val="9"/>
        </w:numPr>
      </w:pPr>
      <w:r>
        <w:t>Open the note</w:t>
      </w:r>
    </w:p>
    <w:p w:rsidR="00B909E0" w:rsidRDefault="00B85B50">
      <w:pPr>
        <w:pStyle w:val="ListParagraph"/>
        <w:numPr>
          <w:ilvl w:val="0"/>
          <w:numId w:val="9"/>
        </w:numPr>
      </w:pPr>
      <w:r>
        <w:t>Click the trash can icon</w:t>
      </w:r>
    </w:p>
    <w:p w:rsidR="00B909E0" w:rsidRDefault="00B85B50">
      <w:pPr>
        <w:pStyle w:val="ListParagraph"/>
        <w:numPr>
          <w:ilvl w:val="0"/>
          <w:numId w:val="9"/>
        </w:numPr>
      </w:pPr>
      <w:r>
        <w:t xml:space="preserve">Click </w:t>
      </w:r>
      <w:r>
        <w:rPr>
          <w:b/>
          <w:bCs/>
        </w:rPr>
        <w:t>Yes</w:t>
      </w:r>
      <w:r>
        <w:t xml:space="preserve"> to confirm the deletion</w:t>
      </w:r>
    </w:p>
    <w:sectPr w:rsidR="00B909E0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797A5E"/>
    <w:multiLevelType w:val="multilevel"/>
    <w:tmpl w:val="6162478C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1" w15:restartNumberingAfterBreak="0">
    <w:nsid w:val="1A5D0664"/>
    <w:multiLevelType w:val="multilevel"/>
    <w:tmpl w:val="CA38418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27E657CD"/>
    <w:multiLevelType w:val="multilevel"/>
    <w:tmpl w:val="358A531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3BE62C00"/>
    <w:multiLevelType w:val="multilevel"/>
    <w:tmpl w:val="5CF6E59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4" w15:restartNumberingAfterBreak="0">
    <w:nsid w:val="42D361E1"/>
    <w:multiLevelType w:val="multilevel"/>
    <w:tmpl w:val="91BE99C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62662F85"/>
    <w:multiLevelType w:val="multilevel"/>
    <w:tmpl w:val="881895B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640A2AC6"/>
    <w:multiLevelType w:val="multilevel"/>
    <w:tmpl w:val="3528B5B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7" w15:restartNumberingAfterBreak="0">
    <w:nsid w:val="6D290A7B"/>
    <w:multiLevelType w:val="multilevel"/>
    <w:tmpl w:val="77B4A73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7F715945"/>
    <w:multiLevelType w:val="multilevel"/>
    <w:tmpl w:val="C542FB5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  <w:num w:numId="5">
    <w:abstractNumId w:val="6"/>
  </w:num>
  <w:num w:numId="6">
    <w:abstractNumId w:val="8"/>
  </w:num>
  <w:num w:numId="7">
    <w:abstractNumId w:val="5"/>
  </w:num>
  <w:num w:numId="8">
    <w:abstractNumId w:val="4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U0NjEyNzI2szBW0lEKTi0uzszPAykwrAUAVuMw+ywAAAA="/>
  </w:docVars>
  <w:rsids>
    <w:rsidRoot w:val="00B909E0"/>
    <w:rsid w:val="00B85B50"/>
    <w:rsid w:val="00B90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2C9380D-6532-482D-970B-E2F967EEE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76</Words>
  <Characters>1008</Characters>
  <Application>Microsoft Office Word</Application>
  <DocSecurity>0</DocSecurity>
  <Lines>8</Lines>
  <Paragraphs>2</Paragraphs>
  <ScaleCrop>false</ScaleCrop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53:00Z</dcterms:created>
  <dcterms:modified xsi:type="dcterms:W3CDTF">2022-10-17T18:53:00Z</dcterms:modified>
</cp:coreProperties>
</file>